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67F4FC" w14:textId="77777777" w:rsidR="00D47BBF" w:rsidRPr="00F56C33" w:rsidRDefault="00D47BBF">
      <w:pPr>
        <w:rPr>
          <w:b/>
          <w:i/>
          <w:lang w:val="fi-FI"/>
        </w:rPr>
      </w:pPr>
      <w:r w:rsidRPr="00F56C33">
        <w:rPr>
          <w:b/>
          <w:i/>
          <w:lang w:val="fi-FI"/>
        </w:rPr>
        <w:t>MALLITEK</w:t>
      </w:r>
      <w:r w:rsidR="00214DE4" w:rsidRPr="00F56C33">
        <w:rPr>
          <w:b/>
          <w:i/>
          <w:lang w:val="fi-FI"/>
        </w:rPr>
        <w:t>STI, JOSTA KOULU</w:t>
      </w:r>
      <w:r w:rsidRPr="00F56C33">
        <w:rPr>
          <w:b/>
          <w:i/>
          <w:lang w:val="fi-FI"/>
        </w:rPr>
        <w:t xml:space="preserve"> TYÖSTÄÄ</w:t>
      </w:r>
      <w:r w:rsidR="00214DE4" w:rsidRPr="00F56C33">
        <w:rPr>
          <w:b/>
          <w:i/>
          <w:lang w:val="fi-FI"/>
        </w:rPr>
        <w:t xml:space="preserve"> ITSELLEEN SOPIVAN TIEDOTTEEN</w:t>
      </w:r>
      <w:r w:rsidRPr="00F56C33">
        <w:rPr>
          <w:b/>
          <w:i/>
          <w:lang w:val="fi-FI"/>
        </w:rPr>
        <w:t xml:space="preserve"> </w:t>
      </w:r>
    </w:p>
    <w:p w14:paraId="3E2E46DB" w14:textId="020443FB" w:rsidR="00D47BBF" w:rsidRDefault="00D47BBF">
      <w:pPr>
        <w:rPr>
          <w:lang w:val="fi-FI"/>
        </w:rPr>
      </w:pPr>
    </w:p>
    <w:p w14:paraId="78B0B06C" w14:textId="77777777" w:rsidR="008C0FD5" w:rsidRDefault="008C0FD5">
      <w:pPr>
        <w:rPr>
          <w:lang w:val="fi-FI"/>
        </w:rPr>
      </w:pPr>
    </w:p>
    <w:p w14:paraId="10611B33" w14:textId="38B5D87E" w:rsidR="00D47BBF" w:rsidRDefault="00CE23F4">
      <w:pPr>
        <w:rPr>
          <w:lang w:val="fi-FI"/>
        </w:rPr>
      </w:pPr>
      <w:r>
        <w:rPr>
          <w:lang w:val="fi-FI"/>
        </w:rPr>
        <w:t>Hyvät oppilaan vanhemmat</w:t>
      </w:r>
      <w:r w:rsidR="00A552BC">
        <w:rPr>
          <w:lang w:val="fi-FI"/>
        </w:rPr>
        <w:t xml:space="preserve"> tai </w:t>
      </w:r>
      <w:r>
        <w:rPr>
          <w:lang w:val="fi-FI"/>
        </w:rPr>
        <w:t>huoltajat</w:t>
      </w:r>
    </w:p>
    <w:p w14:paraId="2985B956" w14:textId="77777777" w:rsidR="00D47BBF" w:rsidRDefault="00D47BBF">
      <w:pPr>
        <w:rPr>
          <w:lang w:val="fi-FI"/>
        </w:rPr>
      </w:pPr>
    </w:p>
    <w:p w14:paraId="0A23EF8A" w14:textId="402AAAC4" w:rsidR="00D47BBF" w:rsidRDefault="00CE23F4">
      <w:pPr>
        <w:rPr>
          <w:lang w:val="fi-FI"/>
        </w:rPr>
      </w:pPr>
      <w:r>
        <w:rPr>
          <w:lang w:val="fi-FI"/>
        </w:rPr>
        <w:t xml:space="preserve">Lapsenne </w:t>
      </w:r>
      <w:r w:rsidR="00D47BBF">
        <w:rPr>
          <w:lang w:val="fi-FI"/>
        </w:rPr>
        <w:t>on valittu edustamaan Suomea kansainvälisessä oppimistulosten arviointitutkimuksessa</w:t>
      </w:r>
      <w:r w:rsidR="001F43E2">
        <w:rPr>
          <w:lang w:val="fi-FI"/>
        </w:rPr>
        <w:t xml:space="preserve"> </w:t>
      </w:r>
      <w:r w:rsidR="00D47BBF">
        <w:rPr>
          <w:lang w:val="fi-FI"/>
        </w:rPr>
        <w:t>(</w:t>
      </w:r>
      <w:proofErr w:type="spellStart"/>
      <w:r w:rsidR="00D47BBF">
        <w:rPr>
          <w:lang w:val="fi-FI"/>
        </w:rPr>
        <w:t>Programme</w:t>
      </w:r>
      <w:proofErr w:type="spellEnd"/>
      <w:r w:rsidR="00D47BBF">
        <w:rPr>
          <w:lang w:val="fi-FI"/>
        </w:rPr>
        <w:t xml:space="preserve"> fo</w:t>
      </w:r>
      <w:r w:rsidR="001F43E2">
        <w:rPr>
          <w:lang w:val="fi-FI"/>
        </w:rPr>
        <w:t>r</w:t>
      </w:r>
      <w:r w:rsidR="00D47BBF">
        <w:rPr>
          <w:lang w:val="fi-FI"/>
        </w:rPr>
        <w:t xml:space="preserve"> International </w:t>
      </w:r>
      <w:proofErr w:type="spellStart"/>
      <w:r w:rsidR="00D47BBF">
        <w:rPr>
          <w:lang w:val="fi-FI"/>
        </w:rPr>
        <w:t>Student</w:t>
      </w:r>
      <w:proofErr w:type="spellEnd"/>
      <w:r w:rsidR="00D47BBF">
        <w:rPr>
          <w:lang w:val="fi-FI"/>
        </w:rPr>
        <w:t xml:space="preserve"> </w:t>
      </w:r>
      <w:proofErr w:type="spellStart"/>
      <w:r w:rsidR="00D47BBF">
        <w:rPr>
          <w:lang w:val="fi-FI"/>
        </w:rPr>
        <w:t>Assessement</w:t>
      </w:r>
      <w:proofErr w:type="spellEnd"/>
      <w:r w:rsidR="00D47BBF">
        <w:rPr>
          <w:lang w:val="fi-FI"/>
        </w:rPr>
        <w:t xml:space="preserve">, PISA). </w:t>
      </w:r>
      <w:r>
        <w:rPr>
          <w:lang w:val="fi-FI"/>
        </w:rPr>
        <w:t>PISA</w:t>
      </w:r>
      <w:r w:rsidR="00AD7CD9">
        <w:rPr>
          <w:lang w:val="fi-FI"/>
        </w:rPr>
        <w:t>-</w:t>
      </w:r>
      <w:r w:rsidR="006C6F55">
        <w:rPr>
          <w:lang w:val="fi-FI"/>
        </w:rPr>
        <w:t>tutkimuksia</w:t>
      </w:r>
      <w:r>
        <w:rPr>
          <w:lang w:val="fi-FI"/>
        </w:rPr>
        <w:t xml:space="preserve"> on toteutettu vuodesta 2000 lähti</w:t>
      </w:r>
      <w:r w:rsidR="00F56C33">
        <w:rPr>
          <w:lang w:val="fi-FI"/>
        </w:rPr>
        <w:t>en</w:t>
      </w:r>
      <w:r w:rsidR="008C0FD5">
        <w:rPr>
          <w:lang w:val="fi-FI"/>
        </w:rPr>
        <w:t>. N</w:t>
      </w:r>
      <w:r w:rsidR="00F56C33">
        <w:rPr>
          <w:lang w:val="fi-FI"/>
        </w:rPr>
        <w:t xml:space="preserve">yt kyseessä on jo </w:t>
      </w:r>
      <w:r w:rsidR="00F07900">
        <w:rPr>
          <w:lang w:val="fi-FI"/>
        </w:rPr>
        <w:t>kahdeksas</w:t>
      </w:r>
      <w:r w:rsidR="008C0FD5">
        <w:rPr>
          <w:lang w:val="fi-FI"/>
        </w:rPr>
        <w:t xml:space="preserve"> </w:t>
      </w:r>
      <w:r w:rsidR="008C0FD5" w:rsidRPr="008C0FD5">
        <w:rPr>
          <w:lang w:val="fi-FI"/>
        </w:rPr>
        <w:t>kerta, kun tutkimus toteutetaan</w:t>
      </w:r>
      <w:r w:rsidR="008C0FD5">
        <w:rPr>
          <w:lang w:val="fi-FI"/>
        </w:rPr>
        <w:t>.</w:t>
      </w:r>
      <w:r>
        <w:rPr>
          <w:lang w:val="fi-FI"/>
        </w:rPr>
        <w:t xml:space="preserve"> Aiemmissa tutkimuksissa suomalaisten nuorten </w:t>
      </w:r>
      <w:r w:rsidR="001F43E2">
        <w:rPr>
          <w:lang w:val="fi-FI"/>
        </w:rPr>
        <w:t xml:space="preserve">osaaminen </w:t>
      </w:r>
      <w:r>
        <w:rPr>
          <w:lang w:val="fi-FI"/>
        </w:rPr>
        <w:t>on osoittautunut erinomaiseksi mui</w:t>
      </w:r>
      <w:r w:rsidR="00F56C33">
        <w:rPr>
          <w:lang w:val="fi-FI"/>
        </w:rPr>
        <w:t>den maiden nuoriin verrattuna</w:t>
      </w:r>
      <w:r w:rsidR="00727BB7">
        <w:rPr>
          <w:lang w:val="fi-FI"/>
        </w:rPr>
        <w:t>.</w:t>
      </w:r>
    </w:p>
    <w:p w14:paraId="1FA925B3" w14:textId="77777777" w:rsidR="00CE23F4" w:rsidRDefault="00CE23F4">
      <w:pPr>
        <w:rPr>
          <w:lang w:val="fi-FI"/>
        </w:rPr>
      </w:pPr>
    </w:p>
    <w:p w14:paraId="37181015" w14:textId="3D4173E9" w:rsidR="00D47BBF" w:rsidRDefault="00D47BBF">
      <w:pPr>
        <w:rPr>
          <w:lang w:val="fi-FI"/>
        </w:rPr>
      </w:pPr>
      <w:r>
        <w:rPr>
          <w:lang w:val="fi-FI"/>
        </w:rPr>
        <w:t>PISA</w:t>
      </w:r>
      <w:r w:rsidR="00A552BC">
        <w:rPr>
          <w:lang w:val="fi-FI"/>
        </w:rPr>
        <w:t>-tutkimuksessa</w:t>
      </w:r>
      <w:r>
        <w:rPr>
          <w:lang w:val="fi-FI"/>
        </w:rPr>
        <w:t xml:space="preserve"> selvitetää</w:t>
      </w:r>
      <w:r w:rsidR="009F5FFF">
        <w:rPr>
          <w:lang w:val="fi-FI"/>
        </w:rPr>
        <w:t>n</w:t>
      </w:r>
      <w:r>
        <w:rPr>
          <w:lang w:val="fi-FI"/>
        </w:rPr>
        <w:t xml:space="preserve"> 15-vuotiaiden nuorten lukutaidon, matematiikan ja luonnontieteiden osaamista.</w:t>
      </w:r>
      <w:r w:rsidR="00A442CE">
        <w:rPr>
          <w:lang w:val="fi-FI"/>
        </w:rPr>
        <w:t xml:space="preserve"> Tällä kertaa pääosa </w:t>
      </w:r>
      <w:r w:rsidR="00F56C33">
        <w:rPr>
          <w:lang w:val="fi-FI"/>
        </w:rPr>
        <w:t>tehtävistä ko</w:t>
      </w:r>
      <w:r w:rsidR="008C0FD5">
        <w:rPr>
          <w:lang w:val="fi-FI"/>
        </w:rPr>
        <w:t>skee</w:t>
      </w:r>
      <w:r w:rsidR="00F56C33">
        <w:rPr>
          <w:lang w:val="fi-FI"/>
        </w:rPr>
        <w:t xml:space="preserve"> </w:t>
      </w:r>
      <w:r w:rsidR="00994C9E">
        <w:rPr>
          <w:lang w:val="fi-FI"/>
        </w:rPr>
        <w:t>matematiikkaa</w:t>
      </w:r>
      <w:r w:rsidR="008C0FD5">
        <w:rPr>
          <w:lang w:val="fi-FI"/>
        </w:rPr>
        <w:t>.</w:t>
      </w:r>
      <w:r>
        <w:rPr>
          <w:lang w:val="fi-FI"/>
        </w:rPr>
        <w:t xml:space="preserve"> </w:t>
      </w:r>
      <w:r w:rsidR="006B77A0">
        <w:rPr>
          <w:lang w:val="fi-FI"/>
        </w:rPr>
        <w:t>Uutena a</w:t>
      </w:r>
      <w:r w:rsidR="00994C9E">
        <w:rPr>
          <w:lang w:val="fi-FI"/>
        </w:rPr>
        <w:t>lueena on mukana luovan ajattelun</w:t>
      </w:r>
      <w:r w:rsidR="006B77A0">
        <w:rPr>
          <w:lang w:val="fi-FI"/>
        </w:rPr>
        <w:t xml:space="preserve"> arviointi. </w:t>
      </w:r>
      <w:r>
        <w:rPr>
          <w:lang w:val="fi-FI"/>
        </w:rPr>
        <w:t>Tehtävät poikkeavat melko tavalla tavanmukaisista</w:t>
      </w:r>
      <w:r w:rsidR="009F5FFF">
        <w:rPr>
          <w:lang w:val="fi-FI"/>
        </w:rPr>
        <w:t xml:space="preserve"> koulukokeista. PISA-tehtävät on rakennettu siten, että niillä arvioidaan oppilaan taitoa ratkaista arkielämässä, jatko-opin</w:t>
      </w:r>
      <w:r w:rsidR="001E4B07">
        <w:rPr>
          <w:lang w:val="fi-FI"/>
        </w:rPr>
        <w:t>noissa ja työelämässä kohdattavia</w:t>
      </w:r>
      <w:r w:rsidR="009F5FFF">
        <w:rPr>
          <w:lang w:val="fi-FI"/>
        </w:rPr>
        <w:t xml:space="preserve"> ongelmatilanteita</w:t>
      </w:r>
      <w:r w:rsidR="00A442CE">
        <w:rPr>
          <w:lang w:val="fi-FI"/>
        </w:rPr>
        <w:t xml:space="preserve">. Tuloksia käytetään sen selvittämiseen, millaiset valmiudet </w:t>
      </w:r>
      <w:r w:rsidR="001F43E2">
        <w:rPr>
          <w:lang w:val="fi-FI"/>
        </w:rPr>
        <w:t>nuorilla</w:t>
      </w:r>
      <w:r w:rsidR="00A442CE">
        <w:rPr>
          <w:lang w:val="fi-FI"/>
        </w:rPr>
        <w:t xml:space="preserve"> on </w:t>
      </w:r>
      <w:r w:rsidR="001E4B07">
        <w:rPr>
          <w:lang w:val="fi-FI"/>
        </w:rPr>
        <w:t xml:space="preserve">toimia </w:t>
      </w:r>
      <w:r w:rsidR="006C6F55">
        <w:rPr>
          <w:lang w:val="fi-FI"/>
        </w:rPr>
        <w:t xml:space="preserve">yhteiskunnassa. </w:t>
      </w:r>
      <w:r w:rsidR="00CE23F4">
        <w:rPr>
          <w:lang w:val="fi-FI"/>
        </w:rPr>
        <w:t>PISA</w:t>
      </w:r>
      <w:r w:rsidR="00727BB7">
        <w:rPr>
          <w:lang w:val="fi-FI"/>
        </w:rPr>
        <w:t>-</w:t>
      </w:r>
      <w:r w:rsidR="00CE23F4">
        <w:rPr>
          <w:lang w:val="fi-FI"/>
        </w:rPr>
        <w:t>tutkimuksessa mielenkiinnon kohteena ovat eri maiden koulujärjestelmien tulokset, ei yksittäisten koulujen tai oppilaiden vertailu.</w:t>
      </w:r>
      <w:r w:rsidR="009C54FC">
        <w:rPr>
          <w:lang w:val="fi-FI"/>
        </w:rPr>
        <w:t xml:space="preserve"> Ennen Suomen aineistojen siirtämistä kansainväliseen tarkasteluun kaikki oppilaita ja kouluja koskevat tunnistetiedot hävitetään</w:t>
      </w:r>
      <w:r w:rsidR="001F43E2">
        <w:rPr>
          <w:lang w:val="fi-FI"/>
        </w:rPr>
        <w:t xml:space="preserve"> aineistosta</w:t>
      </w:r>
      <w:r w:rsidR="009C54FC">
        <w:rPr>
          <w:lang w:val="fi-FI"/>
        </w:rPr>
        <w:t xml:space="preserve">. </w:t>
      </w:r>
    </w:p>
    <w:p w14:paraId="312DB71E" w14:textId="77777777" w:rsidR="00F56C33" w:rsidRDefault="00F56C33">
      <w:pPr>
        <w:rPr>
          <w:lang w:val="fi-FI"/>
        </w:rPr>
      </w:pPr>
    </w:p>
    <w:p w14:paraId="41D6CA4C" w14:textId="7CD04AE2" w:rsidR="00F56C33" w:rsidRDefault="00F56C33">
      <w:pPr>
        <w:rPr>
          <w:lang w:val="fi-FI"/>
        </w:rPr>
      </w:pPr>
      <w:r>
        <w:rPr>
          <w:lang w:val="fi-FI"/>
        </w:rPr>
        <w:t>PISA</w:t>
      </w:r>
      <w:r w:rsidR="00AD7CD9">
        <w:rPr>
          <w:lang w:val="fi-FI"/>
        </w:rPr>
        <w:t>-</w:t>
      </w:r>
      <w:r w:rsidR="004E4E8A">
        <w:rPr>
          <w:lang w:val="fi-FI"/>
        </w:rPr>
        <w:t>tutkimus on osa koulun normaalia</w:t>
      </w:r>
      <w:r w:rsidR="008C0FD5">
        <w:rPr>
          <w:lang w:val="fi-FI"/>
        </w:rPr>
        <w:t xml:space="preserve"> </w:t>
      </w:r>
      <w:r w:rsidR="004E4E8A">
        <w:rPr>
          <w:lang w:val="fi-FI"/>
        </w:rPr>
        <w:t>toimintaa</w:t>
      </w:r>
      <w:r w:rsidR="006B129D">
        <w:rPr>
          <w:lang w:val="fi-FI"/>
        </w:rPr>
        <w:t>,</w:t>
      </w:r>
      <w:r w:rsidR="004E4E8A">
        <w:rPr>
          <w:lang w:val="fi-FI"/>
        </w:rPr>
        <w:t xml:space="preserve"> ja </w:t>
      </w:r>
      <w:r w:rsidR="008C0FD5">
        <w:rPr>
          <w:lang w:val="fi-FI"/>
        </w:rPr>
        <w:t xml:space="preserve">tutkimus </w:t>
      </w:r>
      <w:r w:rsidR="004E4E8A">
        <w:rPr>
          <w:lang w:val="fi-FI"/>
        </w:rPr>
        <w:t xml:space="preserve">sisältyy </w:t>
      </w:r>
      <w:r w:rsidR="00AD7CD9">
        <w:rPr>
          <w:lang w:val="fi-FI"/>
        </w:rPr>
        <w:t>o</w:t>
      </w:r>
      <w:r w:rsidR="004E4E8A">
        <w:rPr>
          <w:lang w:val="fi-FI"/>
        </w:rPr>
        <w:t xml:space="preserve">petus- ja kulttuuriministeriön vahvistamaan </w:t>
      </w:r>
      <w:r w:rsidR="006C6F55">
        <w:rPr>
          <w:lang w:val="fi-FI"/>
        </w:rPr>
        <w:t>kansal</w:t>
      </w:r>
      <w:r w:rsidR="004E4E8A">
        <w:rPr>
          <w:lang w:val="fi-FI"/>
        </w:rPr>
        <w:t>liseen arviointiohjelmaan.</w:t>
      </w:r>
      <w:r w:rsidR="006C6F55">
        <w:rPr>
          <w:lang w:val="fi-FI"/>
        </w:rPr>
        <w:t xml:space="preserve"> Tutkimus toteutetaan kokonaisuudessaan tietokoneita käyttäen. </w:t>
      </w:r>
      <w:r w:rsidR="004E4E8A">
        <w:rPr>
          <w:lang w:val="fi-FI"/>
        </w:rPr>
        <w:t xml:space="preserve">Tutkimuksen käytännön toteutuksesta vastaa Jyväskylän yliopiston </w:t>
      </w:r>
      <w:r w:rsidR="00AD7CD9">
        <w:rPr>
          <w:lang w:val="fi-FI"/>
        </w:rPr>
        <w:t>K</w:t>
      </w:r>
      <w:r w:rsidR="004E4E8A">
        <w:rPr>
          <w:lang w:val="fi-FI"/>
        </w:rPr>
        <w:t>oulutuksen tutkimuslaitos.</w:t>
      </w:r>
    </w:p>
    <w:p w14:paraId="681B9BA0" w14:textId="77777777" w:rsidR="00A442CE" w:rsidRDefault="00A442CE">
      <w:pPr>
        <w:rPr>
          <w:lang w:val="fi-FI"/>
        </w:rPr>
      </w:pPr>
    </w:p>
    <w:p w14:paraId="062E370C" w14:textId="77777777" w:rsidR="00AD7CD9" w:rsidRDefault="00AD7CD9">
      <w:pPr>
        <w:rPr>
          <w:lang w:val="fi-FI"/>
        </w:rPr>
      </w:pPr>
    </w:p>
    <w:p w14:paraId="36028CBE" w14:textId="77777777" w:rsidR="00214DE4" w:rsidRPr="004E4E8A" w:rsidRDefault="00283E24">
      <w:pPr>
        <w:rPr>
          <w:b/>
          <w:lang w:val="fi-FI"/>
        </w:rPr>
      </w:pPr>
      <w:r w:rsidRPr="004E4E8A">
        <w:rPr>
          <w:b/>
          <w:lang w:val="fi-FI"/>
        </w:rPr>
        <w:t xml:space="preserve">SEURAAVA OSUUS </w:t>
      </w:r>
      <w:r w:rsidR="004E4E8A">
        <w:rPr>
          <w:b/>
          <w:lang w:val="fi-FI"/>
        </w:rPr>
        <w:t xml:space="preserve">KÄYTETTÄVÄKSI NIISSÄ KOULUISSA, </w:t>
      </w:r>
      <w:r w:rsidRPr="004E4E8A">
        <w:rPr>
          <w:b/>
          <w:lang w:val="fi-FI"/>
        </w:rPr>
        <w:t>JOIDEN TOIMINTATAPOIHIN TÄMÄN KALTAINEN SUOSITUS ”ISTUU”</w:t>
      </w:r>
    </w:p>
    <w:p w14:paraId="1ADE3682" w14:textId="5DD5B07E" w:rsidR="001F43E2" w:rsidRDefault="001F43E2">
      <w:pPr>
        <w:rPr>
          <w:b/>
          <w:lang w:val="fi-FI"/>
        </w:rPr>
      </w:pPr>
    </w:p>
    <w:p w14:paraId="69E0BD4B" w14:textId="77777777" w:rsidR="008C0FD5" w:rsidRPr="00283E24" w:rsidRDefault="008C0FD5">
      <w:pPr>
        <w:rPr>
          <w:b/>
          <w:lang w:val="fi-FI"/>
        </w:rPr>
      </w:pPr>
    </w:p>
    <w:p w14:paraId="5E15B355" w14:textId="0AE7F582" w:rsidR="00FF2910" w:rsidRDefault="00A442CE">
      <w:pPr>
        <w:rPr>
          <w:lang w:val="fi-FI"/>
        </w:rPr>
      </w:pPr>
      <w:r>
        <w:rPr>
          <w:lang w:val="fi-FI"/>
        </w:rPr>
        <w:t>PISA-</w:t>
      </w:r>
      <w:r w:rsidR="00AD7CD9">
        <w:rPr>
          <w:lang w:val="fi-FI"/>
        </w:rPr>
        <w:t>kokeeseen</w:t>
      </w:r>
      <w:r>
        <w:rPr>
          <w:lang w:val="fi-FI"/>
        </w:rPr>
        <w:t xml:space="preserve"> liittyy myös</w:t>
      </w:r>
      <w:r w:rsidR="009C54FC">
        <w:rPr>
          <w:lang w:val="fi-FI"/>
        </w:rPr>
        <w:t xml:space="preserve"> oppila</w:t>
      </w:r>
      <w:r w:rsidR="001F43E2">
        <w:rPr>
          <w:lang w:val="fi-FI"/>
        </w:rPr>
        <w:t>s</w:t>
      </w:r>
      <w:r>
        <w:rPr>
          <w:lang w:val="fi-FI"/>
        </w:rPr>
        <w:t>kysely, jossa kysytään</w:t>
      </w:r>
      <w:r w:rsidR="009C54FC">
        <w:rPr>
          <w:lang w:val="fi-FI"/>
        </w:rPr>
        <w:t xml:space="preserve"> vanhempien</w:t>
      </w:r>
      <w:r w:rsidR="00A552BC">
        <w:rPr>
          <w:lang w:val="fi-FI"/>
        </w:rPr>
        <w:t xml:space="preserve"> tai </w:t>
      </w:r>
      <w:r w:rsidR="009C54FC">
        <w:rPr>
          <w:lang w:val="fi-FI"/>
        </w:rPr>
        <w:t xml:space="preserve">huoltajien </w:t>
      </w:r>
      <w:r w:rsidR="00214DE4">
        <w:rPr>
          <w:lang w:val="fi-FI"/>
        </w:rPr>
        <w:t>koulutu</w:t>
      </w:r>
      <w:r w:rsidR="00A552BC">
        <w:rPr>
          <w:lang w:val="fi-FI"/>
        </w:rPr>
        <w:t>ksesta</w:t>
      </w:r>
      <w:r w:rsidR="00214DE4">
        <w:rPr>
          <w:lang w:val="fi-FI"/>
        </w:rPr>
        <w:t xml:space="preserve"> ja ammati</w:t>
      </w:r>
      <w:r w:rsidR="00A552BC">
        <w:rPr>
          <w:lang w:val="fi-FI"/>
        </w:rPr>
        <w:t>st</w:t>
      </w:r>
      <w:r w:rsidR="00214DE4">
        <w:rPr>
          <w:lang w:val="fi-FI"/>
        </w:rPr>
        <w:t>a.</w:t>
      </w:r>
      <w:r w:rsidR="009C54FC">
        <w:rPr>
          <w:lang w:val="fi-FI"/>
        </w:rPr>
        <w:t xml:space="preserve"> Näitä ja muita oppilaalta kerättäviä taustatietoja käytetään sen selvittämiseen, miten oppilaiden elinympäri</w:t>
      </w:r>
      <w:r w:rsidR="00EB6541">
        <w:rPr>
          <w:lang w:val="fi-FI"/>
        </w:rPr>
        <w:t xml:space="preserve">stö, koulu, </w:t>
      </w:r>
      <w:r w:rsidR="009C54FC">
        <w:rPr>
          <w:lang w:val="fi-FI"/>
        </w:rPr>
        <w:t>harrastuks</w:t>
      </w:r>
      <w:r w:rsidR="001F43E2">
        <w:rPr>
          <w:lang w:val="fi-FI"/>
        </w:rPr>
        <w:t>et</w:t>
      </w:r>
      <w:r w:rsidR="009C54FC">
        <w:rPr>
          <w:lang w:val="fi-FI"/>
        </w:rPr>
        <w:t>, tietokoneiden käyttö jne.</w:t>
      </w:r>
      <w:r w:rsidR="00EB6541">
        <w:rPr>
          <w:lang w:val="fi-FI"/>
        </w:rPr>
        <w:t xml:space="preserve"> ovat yhteydessä oppimistuloksiin. </w:t>
      </w:r>
      <w:r w:rsidR="00214DE4">
        <w:rPr>
          <w:lang w:val="fi-FI"/>
        </w:rPr>
        <w:t xml:space="preserve">Aiemmista tutkimuksista tiedämme, että moni </w:t>
      </w:r>
      <w:r w:rsidR="00283E24">
        <w:rPr>
          <w:lang w:val="fi-FI"/>
        </w:rPr>
        <w:t xml:space="preserve">oppilas </w:t>
      </w:r>
      <w:r w:rsidR="00214DE4">
        <w:rPr>
          <w:lang w:val="fi-FI"/>
        </w:rPr>
        <w:t xml:space="preserve">on melko tietämätön </w:t>
      </w:r>
      <w:r w:rsidR="001F43E2">
        <w:rPr>
          <w:lang w:val="fi-FI"/>
        </w:rPr>
        <w:t>vanhempiensa</w:t>
      </w:r>
      <w:r w:rsidR="00A552BC">
        <w:rPr>
          <w:lang w:val="fi-FI"/>
        </w:rPr>
        <w:t xml:space="preserve"> tai </w:t>
      </w:r>
      <w:r w:rsidR="001F43E2">
        <w:rPr>
          <w:lang w:val="fi-FI"/>
        </w:rPr>
        <w:t>huoltajiensa koulutuksesta</w:t>
      </w:r>
      <w:r w:rsidR="006C6F55">
        <w:rPr>
          <w:lang w:val="fi-FI"/>
        </w:rPr>
        <w:t xml:space="preserve"> ja ammatista</w:t>
      </w:r>
      <w:r w:rsidR="001F43E2">
        <w:rPr>
          <w:lang w:val="fi-FI"/>
        </w:rPr>
        <w:t>.</w:t>
      </w:r>
      <w:r w:rsidR="00214DE4">
        <w:rPr>
          <w:lang w:val="fi-FI"/>
        </w:rPr>
        <w:t xml:space="preserve"> Siksi suositte</w:t>
      </w:r>
      <w:r w:rsidR="00EB6541">
        <w:rPr>
          <w:lang w:val="fi-FI"/>
        </w:rPr>
        <w:t>lemme, että ennen PISA-</w:t>
      </w:r>
      <w:r w:rsidR="00A552BC">
        <w:rPr>
          <w:lang w:val="fi-FI"/>
        </w:rPr>
        <w:t>tutkimuksen koetilaisuutta</w:t>
      </w:r>
      <w:r w:rsidR="00EB6541">
        <w:rPr>
          <w:lang w:val="fi-FI"/>
        </w:rPr>
        <w:t xml:space="preserve"> voisitte keskustella lapsenne </w:t>
      </w:r>
      <w:r w:rsidR="001F43E2">
        <w:rPr>
          <w:lang w:val="fi-FI"/>
        </w:rPr>
        <w:t xml:space="preserve">kanssa </w:t>
      </w:r>
      <w:r w:rsidR="00EB6541">
        <w:rPr>
          <w:lang w:val="fi-FI"/>
        </w:rPr>
        <w:t>koulutukse</w:t>
      </w:r>
      <w:r w:rsidR="001F43E2">
        <w:rPr>
          <w:lang w:val="fi-FI"/>
        </w:rPr>
        <w:t>stanne</w:t>
      </w:r>
      <w:r w:rsidR="003A721D">
        <w:rPr>
          <w:lang w:val="fi-FI"/>
        </w:rPr>
        <w:t>, ammatistanne ja työtehtävistänne</w:t>
      </w:r>
      <w:r w:rsidR="00214DE4">
        <w:rPr>
          <w:lang w:val="fi-FI"/>
        </w:rPr>
        <w:t xml:space="preserve">. </w:t>
      </w:r>
      <w:r w:rsidR="00EB6541">
        <w:rPr>
          <w:lang w:val="fi-FI"/>
        </w:rPr>
        <w:t xml:space="preserve">Näin oppilaan </w:t>
      </w:r>
      <w:r w:rsidR="00214DE4">
        <w:rPr>
          <w:lang w:val="fi-FI"/>
        </w:rPr>
        <w:t>on helpompi vasta</w:t>
      </w:r>
      <w:r w:rsidR="00EB6541">
        <w:rPr>
          <w:lang w:val="fi-FI"/>
        </w:rPr>
        <w:t>ta</w:t>
      </w:r>
      <w:r w:rsidR="00214DE4">
        <w:rPr>
          <w:lang w:val="fi-FI"/>
        </w:rPr>
        <w:t xml:space="preserve"> k</w:t>
      </w:r>
      <w:r w:rsidR="00283E24">
        <w:rPr>
          <w:lang w:val="fi-FI"/>
        </w:rPr>
        <w:t>yseisiin kysymyksiin</w:t>
      </w:r>
      <w:r w:rsidR="00214DE4">
        <w:rPr>
          <w:lang w:val="fi-FI"/>
        </w:rPr>
        <w:t>.</w:t>
      </w:r>
    </w:p>
    <w:p w14:paraId="31C003D1" w14:textId="77777777" w:rsidR="00FF2910" w:rsidRDefault="00FF2910">
      <w:pPr>
        <w:rPr>
          <w:lang w:val="fi-FI"/>
        </w:rPr>
      </w:pPr>
    </w:p>
    <w:p w14:paraId="2ED1B23E" w14:textId="19FAD258" w:rsidR="00214DE4" w:rsidRDefault="00FF2910">
      <w:pPr>
        <w:rPr>
          <w:lang w:val="fi-FI"/>
        </w:rPr>
      </w:pPr>
      <w:r>
        <w:rPr>
          <w:lang w:val="fi-FI"/>
        </w:rPr>
        <w:t>Tutkimuksessa kerättävät tiedot tulevat ainoastaan tutkimuksen käyttöön</w:t>
      </w:r>
      <w:r w:rsidR="000053B7">
        <w:rPr>
          <w:lang w:val="fi-FI"/>
        </w:rPr>
        <w:t>.</w:t>
      </w:r>
      <w:r>
        <w:rPr>
          <w:lang w:val="fi-FI"/>
        </w:rPr>
        <w:t xml:space="preserve"> </w:t>
      </w:r>
      <w:r w:rsidR="000053B7">
        <w:rPr>
          <w:lang w:val="fi-FI"/>
        </w:rPr>
        <w:t>N</w:t>
      </w:r>
      <w:r>
        <w:rPr>
          <w:lang w:val="fi-FI"/>
        </w:rPr>
        <w:t xml:space="preserve">iitä käsitellään </w:t>
      </w:r>
      <w:r w:rsidR="000053B7">
        <w:rPr>
          <w:lang w:val="fi-FI"/>
        </w:rPr>
        <w:t xml:space="preserve">ainoastaan </w:t>
      </w:r>
      <w:r>
        <w:rPr>
          <w:lang w:val="fi-FI"/>
        </w:rPr>
        <w:t>keskiarvoina tai yhteissummina. Yksittäis</w:t>
      </w:r>
      <w:r w:rsidR="000053B7">
        <w:rPr>
          <w:lang w:val="fi-FI"/>
        </w:rPr>
        <w:t>e</w:t>
      </w:r>
      <w:r>
        <w:rPr>
          <w:lang w:val="fi-FI"/>
        </w:rPr>
        <w:t>n oppila</w:t>
      </w:r>
      <w:r w:rsidR="000053B7">
        <w:rPr>
          <w:lang w:val="fi-FI"/>
        </w:rPr>
        <w:t>a</w:t>
      </w:r>
      <w:r>
        <w:rPr>
          <w:lang w:val="fi-FI"/>
        </w:rPr>
        <w:t>n antamat tiedot ovat salassa pidettäviä, eikä niitä julkisteta eikä raportoida missään.</w:t>
      </w:r>
    </w:p>
    <w:p w14:paraId="3DAFC299" w14:textId="77777777" w:rsidR="00214DE4" w:rsidRDefault="00047252">
      <w:pPr>
        <w:rPr>
          <w:lang w:val="fi-FI"/>
        </w:rPr>
      </w:pPr>
      <w:r>
        <w:rPr>
          <w:lang w:val="fi-FI"/>
        </w:rPr>
        <w:lastRenderedPageBreak/>
        <w:t>Haluamme kiittää myös teitä lapsenne panoksesta</w:t>
      </w:r>
      <w:r w:rsidR="006C6F55">
        <w:rPr>
          <w:lang w:val="fi-FI"/>
        </w:rPr>
        <w:t xml:space="preserve"> PISA-tutkimuksen hyväksi. Tulosten luotettavuuden kannalta on ensiarvoisen tärkeää, että mahdollisimman moni tutkimukseen valituista myös siihen osallistuu. </w:t>
      </w:r>
    </w:p>
    <w:p w14:paraId="1AC94BC4" w14:textId="77777777" w:rsidR="004E4E8A" w:rsidRDefault="004E4E8A">
      <w:pPr>
        <w:rPr>
          <w:lang w:val="fi-FI"/>
        </w:rPr>
      </w:pPr>
    </w:p>
    <w:p w14:paraId="376C4C0F" w14:textId="797F7EA8" w:rsidR="006C6F55" w:rsidRDefault="00A44D31" w:rsidP="006C6F55">
      <w:pPr>
        <w:rPr>
          <w:lang w:val="fi-FI"/>
        </w:rPr>
      </w:pPr>
      <w:r w:rsidRPr="008C0FD5">
        <w:rPr>
          <w:lang w:val="fi-FI"/>
        </w:rPr>
        <w:t xml:space="preserve">Voitte lukea lisää </w:t>
      </w:r>
      <w:proofErr w:type="spellStart"/>
      <w:r w:rsidRPr="008C0FD5">
        <w:rPr>
          <w:lang w:val="fi-FI"/>
        </w:rPr>
        <w:t>PISAsta</w:t>
      </w:r>
      <w:proofErr w:type="spellEnd"/>
      <w:r>
        <w:rPr>
          <w:lang w:val="fi-FI"/>
        </w:rPr>
        <w:t xml:space="preserve"> l</w:t>
      </w:r>
      <w:r w:rsidR="004E4E8A">
        <w:rPr>
          <w:lang w:val="fi-FI"/>
        </w:rPr>
        <w:t xml:space="preserve">apsellenne jaetusta esitteestä. </w:t>
      </w:r>
      <w:r>
        <w:rPr>
          <w:lang w:val="fi-FI"/>
        </w:rPr>
        <w:t xml:space="preserve">Saatte lisää tietoa </w:t>
      </w:r>
      <w:r w:rsidR="00AD7CD9">
        <w:rPr>
          <w:lang w:val="fi-FI"/>
        </w:rPr>
        <w:t xml:space="preserve">myös _______ </w:t>
      </w:r>
      <w:r w:rsidR="00A552BC">
        <w:rPr>
          <w:lang w:val="fi-FI"/>
        </w:rPr>
        <w:t xml:space="preserve">PISA-tutkimuksen </w:t>
      </w:r>
      <w:r w:rsidR="004E4E8A">
        <w:rPr>
          <w:lang w:val="fi-FI"/>
        </w:rPr>
        <w:t>koulun vastuuhenkilöltä, joka on _______________</w:t>
      </w:r>
      <w:proofErr w:type="gramStart"/>
      <w:r w:rsidR="004E4E8A">
        <w:rPr>
          <w:lang w:val="fi-FI"/>
        </w:rPr>
        <w:t>_ ,</w:t>
      </w:r>
      <w:proofErr w:type="gramEnd"/>
      <w:r w:rsidR="0005275C">
        <w:rPr>
          <w:lang w:val="fi-FI"/>
        </w:rPr>
        <w:t xml:space="preserve"> </w:t>
      </w:r>
      <w:r w:rsidR="004E4E8A">
        <w:rPr>
          <w:lang w:val="fi-FI"/>
        </w:rPr>
        <w:t>puhelin</w:t>
      </w:r>
      <w:r w:rsidR="00A552BC">
        <w:rPr>
          <w:lang w:val="fi-FI"/>
        </w:rPr>
        <w:t>numero:</w:t>
      </w:r>
      <w:r w:rsidR="004E4E8A">
        <w:rPr>
          <w:lang w:val="fi-FI"/>
        </w:rPr>
        <w:t xml:space="preserve"> __________, </w:t>
      </w:r>
      <w:r w:rsidR="0005275C">
        <w:rPr>
          <w:lang w:val="fi-FI"/>
        </w:rPr>
        <w:t>s</w:t>
      </w:r>
      <w:r w:rsidR="00A552BC">
        <w:rPr>
          <w:lang w:val="fi-FI"/>
        </w:rPr>
        <w:t>ähkö</w:t>
      </w:r>
      <w:r w:rsidR="0005275C">
        <w:rPr>
          <w:lang w:val="fi-FI"/>
        </w:rPr>
        <w:t>posti</w:t>
      </w:r>
      <w:r w:rsidR="00A552BC">
        <w:rPr>
          <w:lang w:val="fi-FI"/>
        </w:rPr>
        <w:t>osoite</w:t>
      </w:r>
      <w:r w:rsidR="004E4E8A">
        <w:rPr>
          <w:lang w:val="fi-FI"/>
        </w:rPr>
        <w:t>:</w:t>
      </w:r>
      <w:r w:rsidR="00A552BC">
        <w:rPr>
          <w:lang w:val="fi-FI"/>
        </w:rPr>
        <w:t xml:space="preserve"> </w:t>
      </w:r>
      <w:r w:rsidR="004E4E8A">
        <w:rPr>
          <w:lang w:val="fi-FI"/>
        </w:rPr>
        <w:t xml:space="preserve">____________. </w:t>
      </w:r>
    </w:p>
    <w:p w14:paraId="50AEBB95" w14:textId="77777777" w:rsidR="006C6F55" w:rsidRDefault="006C6F55" w:rsidP="006C6F55">
      <w:pPr>
        <w:rPr>
          <w:lang w:val="fi-FI"/>
        </w:rPr>
      </w:pPr>
    </w:p>
    <w:p w14:paraId="5A5F1EB1" w14:textId="08CD880F" w:rsidR="006C6F55" w:rsidRDefault="006B77A0" w:rsidP="006C6F55">
      <w:pPr>
        <w:rPr>
          <w:lang w:val="fi-FI"/>
        </w:rPr>
      </w:pPr>
      <w:r>
        <w:rPr>
          <w:lang w:val="fi-FI"/>
        </w:rPr>
        <w:t>PISA-tutkimuksen kansallisena</w:t>
      </w:r>
      <w:r w:rsidR="006C0509">
        <w:rPr>
          <w:lang w:val="fi-FI"/>
        </w:rPr>
        <w:t xml:space="preserve"> </w:t>
      </w:r>
      <w:r w:rsidR="009C2849">
        <w:rPr>
          <w:lang w:val="fi-FI"/>
        </w:rPr>
        <w:t>tutkimusjohtajana</w:t>
      </w:r>
      <w:r w:rsidR="001E4B07">
        <w:rPr>
          <w:lang w:val="fi-FI"/>
        </w:rPr>
        <w:t xml:space="preserve"> toimii </w:t>
      </w:r>
      <w:r w:rsidR="006C6F55">
        <w:rPr>
          <w:lang w:val="fi-FI"/>
        </w:rPr>
        <w:t>yliopis</w:t>
      </w:r>
      <w:r w:rsidR="001E4B07">
        <w:rPr>
          <w:lang w:val="fi-FI"/>
        </w:rPr>
        <w:t xml:space="preserve">totutkija Arto </w:t>
      </w:r>
      <w:r>
        <w:rPr>
          <w:lang w:val="fi-FI"/>
        </w:rPr>
        <w:t xml:space="preserve">K. </w:t>
      </w:r>
      <w:r w:rsidR="001E4B07">
        <w:rPr>
          <w:lang w:val="fi-FI"/>
        </w:rPr>
        <w:t>Ahonen, puhelin</w:t>
      </w:r>
      <w:r w:rsidR="00A552BC">
        <w:rPr>
          <w:lang w:val="fi-FI"/>
        </w:rPr>
        <w:t>numero:</w:t>
      </w:r>
      <w:r w:rsidR="001E4B07">
        <w:rPr>
          <w:lang w:val="fi-FI"/>
        </w:rPr>
        <w:t xml:space="preserve"> </w:t>
      </w:r>
      <w:r w:rsidR="006C6F55">
        <w:rPr>
          <w:lang w:val="fi-FI"/>
        </w:rPr>
        <w:t>040 839 4209, s</w:t>
      </w:r>
      <w:r w:rsidR="00A552BC">
        <w:rPr>
          <w:lang w:val="fi-FI"/>
        </w:rPr>
        <w:t>ähkö</w:t>
      </w:r>
      <w:r w:rsidR="006C6F55">
        <w:rPr>
          <w:lang w:val="fi-FI"/>
        </w:rPr>
        <w:t>posti</w:t>
      </w:r>
      <w:r w:rsidR="00A552BC">
        <w:rPr>
          <w:lang w:val="fi-FI"/>
        </w:rPr>
        <w:t>osoite</w:t>
      </w:r>
      <w:r w:rsidR="006C6F55">
        <w:rPr>
          <w:lang w:val="fi-FI"/>
        </w:rPr>
        <w:t xml:space="preserve">: </w:t>
      </w:r>
      <w:hyperlink r:id="rId4" w:history="1">
        <w:r w:rsidR="000053B7" w:rsidRPr="00BA7941">
          <w:rPr>
            <w:rStyle w:val="Hyperlink"/>
            <w:lang w:val="fi-FI"/>
          </w:rPr>
          <w:t>pisa2022@jyu.fi</w:t>
        </w:r>
      </w:hyperlink>
      <w:r w:rsidR="006C6F55">
        <w:rPr>
          <w:lang w:val="fi-FI"/>
        </w:rPr>
        <w:t>.</w:t>
      </w:r>
    </w:p>
    <w:p w14:paraId="0E2944CB" w14:textId="77777777" w:rsidR="00214DE4" w:rsidRDefault="00214DE4">
      <w:pPr>
        <w:rPr>
          <w:lang w:val="fi-FI"/>
        </w:rPr>
      </w:pPr>
    </w:p>
    <w:p w14:paraId="6040E714" w14:textId="77777777" w:rsidR="00283E24" w:rsidRPr="00283E24" w:rsidRDefault="00283E24">
      <w:pPr>
        <w:rPr>
          <w:lang w:val="pt-BR"/>
        </w:rPr>
      </w:pPr>
    </w:p>
    <w:p w14:paraId="34EDC11C" w14:textId="77777777" w:rsidR="00D47BBF" w:rsidRDefault="0005275C">
      <w:pPr>
        <w:rPr>
          <w:lang w:val="pt-BR"/>
        </w:rPr>
      </w:pPr>
      <w:r>
        <w:rPr>
          <w:lang w:val="pt-BR"/>
        </w:rPr>
        <w:t>Ystävällisin terveisin,</w:t>
      </w:r>
    </w:p>
    <w:p w14:paraId="201616A8" w14:textId="77777777" w:rsidR="009715F3" w:rsidRDefault="009715F3">
      <w:pPr>
        <w:rPr>
          <w:lang w:val="pt-BR"/>
        </w:rPr>
      </w:pPr>
    </w:p>
    <w:p w14:paraId="0A6FE973" w14:textId="77777777" w:rsidR="009715F3" w:rsidRDefault="00517DA4">
      <w:pPr>
        <w:rPr>
          <w:lang w:val="pt-BR"/>
        </w:rPr>
      </w:pPr>
      <w:r>
        <w:rPr>
          <w:lang w:val="pt-BR"/>
        </w:rPr>
        <w:t>Vastuuhenkilön allekirjoitus</w:t>
      </w:r>
    </w:p>
    <w:p w14:paraId="025BA005" w14:textId="77777777" w:rsidR="006C6F55" w:rsidRDefault="006C6F55">
      <w:pPr>
        <w:rPr>
          <w:lang w:val="pt-BR"/>
        </w:rPr>
      </w:pPr>
    </w:p>
    <w:p w14:paraId="10169EFC" w14:textId="77777777" w:rsidR="009715F3" w:rsidRDefault="009715F3">
      <w:pPr>
        <w:rPr>
          <w:lang w:val="pt-BR"/>
        </w:rPr>
      </w:pPr>
      <w:r>
        <w:rPr>
          <w:lang w:val="pt-BR"/>
        </w:rPr>
        <w:t>NNN</w:t>
      </w:r>
    </w:p>
    <w:p w14:paraId="312A2FB5" w14:textId="2B2AE90B" w:rsidR="009715F3" w:rsidRPr="00214DE4" w:rsidRDefault="00517DA4">
      <w:pPr>
        <w:rPr>
          <w:lang w:val="pt-BR"/>
        </w:rPr>
      </w:pPr>
      <w:r>
        <w:rPr>
          <w:lang w:val="pt-BR"/>
        </w:rPr>
        <w:t xml:space="preserve">PISA-tutkimuksen </w:t>
      </w:r>
      <w:r w:rsidR="00A552BC">
        <w:rPr>
          <w:lang w:val="pt-BR"/>
        </w:rPr>
        <w:t xml:space="preserve">koulun </w:t>
      </w:r>
      <w:r>
        <w:rPr>
          <w:lang w:val="pt-BR"/>
        </w:rPr>
        <w:t>vastuuhenkilö</w:t>
      </w:r>
    </w:p>
    <w:sectPr w:rsidR="009715F3" w:rsidRPr="00214DE4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MrE0MzAysTCxMDBR0lEKTi0uzszPAykwqgUAM1lMbywAAAA="/>
  </w:docVars>
  <w:rsids>
    <w:rsidRoot w:val="00D47BBF"/>
    <w:rsid w:val="000053B7"/>
    <w:rsid w:val="00047252"/>
    <w:rsid w:val="0005275C"/>
    <w:rsid w:val="00143468"/>
    <w:rsid w:val="001E4B07"/>
    <w:rsid w:val="001F43E2"/>
    <w:rsid w:val="00214DE4"/>
    <w:rsid w:val="00283E24"/>
    <w:rsid w:val="00357AB7"/>
    <w:rsid w:val="003A721D"/>
    <w:rsid w:val="003F5B29"/>
    <w:rsid w:val="004E22EE"/>
    <w:rsid w:val="004E4E8A"/>
    <w:rsid w:val="00517DA4"/>
    <w:rsid w:val="006B129D"/>
    <w:rsid w:val="006B77A0"/>
    <w:rsid w:val="006C0509"/>
    <w:rsid w:val="006C6F55"/>
    <w:rsid w:val="00727BB7"/>
    <w:rsid w:val="00890CDE"/>
    <w:rsid w:val="008C0FD5"/>
    <w:rsid w:val="009715F3"/>
    <w:rsid w:val="00994C9E"/>
    <w:rsid w:val="009C2849"/>
    <w:rsid w:val="009C54FC"/>
    <w:rsid w:val="009F5FFF"/>
    <w:rsid w:val="00A442CE"/>
    <w:rsid w:val="00A44D31"/>
    <w:rsid w:val="00A552BC"/>
    <w:rsid w:val="00AD7CD9"/>
    <w:rsid w:val="00CE23F4"/>
    <w:rsid w:val="00D47BBF"/>
    <w:rsid w:val="00D844F1"/>
    <w:rsid w:val="00D94C23"/>
    <w:rsid w:val="00EB6541"/>
    <w:rsid w:val="00F07900"/>
    <w:rsid w:val="00F56C33"/>
    <w:rsid w:val="00FE5CC9"/>
    <w:rsid w:val="00FF2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759F5ED"/>
  <w15:chartTrackingRefBased/>
  <w15:docId w15:val="{9B1A50F5-D29E-4E03-A8F4-D530A4AAEE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fi-FI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214DE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291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A552BC"/>
    <w:rPr>
      <w:sz w:val="16"/>
      <w:szCs w:val="16"/>
    </w:rPr>
  </w:style>
  <w:style w:type="paragraph" w:styleId="CommentText">
    <w:name w:val="annotation text"/>
    <w:basedOn w:val="Normal"/>
    <w:link w:val="CommentTextChar"/>
    <w:rsid w:val="00A552B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552BC"/>
    <w:rPr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552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552BC"/>
    <w:rPr>
      <w:b/>
      <w:bCs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pisa2022@jyu.fi" TargetMode="Externa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35</Words>
  <Characters>2994</Characters>
  <Application>Microsoft Office Word</Application>
  <DocSecurity>0</DocSecurity>
  <Lines>24</Lines>
  <Paragraphs>6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LITEKSTI, JOSTA KOULU TYÖSTÄÄ ITSELLEEN SOPIVAN TIEDOTTEEN</vt:lpstr>
      <vt:lpstr>MALLITEKSTI, JOSTA KOULU TYÖSTÄÄ ITSELLEEN SOPIVAN TIEDOTTEEN</vt:lpstr>
    </vt:vector>
  </TitlesOfParts>
  <Company>University of Jyväskylä</Company>
  <LinksUpToDate>false</LinksUpToDate>
  <CharactersWithSpaces>3323</CharactersWithSpaces>
  <SharedDoc>false</SharedDoc>
  <HLinks>
    <vt:vector size="6" baseType="variant">
      <vt:variant>
        <vt:i4>2031674</vt:i4>
      </vt:variant>
      <vt:variant>
        <vt:i4>0</vt:i4>
      </vt:variant>
      <vt:variant>
        <vt:i4>0</vt:i4>
      </vt:variant>
      <vt:variant>
        <vt:i4>5</vt:i4>
      </vt:variant>
      <vt:variant>
        <vt:lpwstr>mailto:pisa2021@jyu.f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LITEKSTI, JOSTA KOULU TYÖSTÄÄ ITSELLEEN SOPIVAN TIEDOTTEEN</dc:title>
  <dc:subject/>
  <dc:creator>Välijärvi, Jouni Ensio</dc:creator>
  <cp:keywords/>
  <cp:lastModifiedBy>Puhakka, Eija</cp:lastModifiedBy>
  <cp:revision>3</cp:revision>
  <dcterms:created xsi:type="dcterms:W3CDTF">2022-02-28T09:25:00Z</dcterms:created>
  <dcterms:modified xsi:type="dcterms:W3CDTF">2022-02-28T09:27:00Z</dcterms:modified>
</cp:coreProperties>
</file>